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BFFD9" w14:textId="7AB47244" w:rsidR="0043142C" w:rsidRPr="005F6C1B" w:rsidRDefault="00B77CDA" w:rsidP="002D520F">
      <w:pPr>
        <w:spacing w:before="240"/>
        <w:rPr>
          <w:sz w:val="24"/>
          <w:szCs w:val="24"/>
        </w:rPr>
      </w:pPr>
      <w:r>
        <w:rPr>
          <w:sz w:val="24"/>
          <w:szCs w:val="24"/>
        </w:rPr>
        <w:t>AREA</w:t>
      </w:r>
      <w:r w:rsidR="0043142C" w:rsidRPr="005F6C1B">
        <w:rPr>
          <w:sz w:val="24"/>
          <w:szCs w:val="24"/>
        </w:rPr>
        <w:t xml:space="preserve">_____________________________ </w:t>
      </w:r>
      <w:r w:rsidR="00CB5EDE">
        <w:rPr>
          <w:sz w:val="24"/>
          <w:szCs w:val="24"/>
        </w:rPr>
        <w:t xml:space="preserve">  </w:t>
      </w:r>
      <w:r w:rsidR="0043142C" w:rsidRPr="005F6C1B">
        <w:rPr>
          <w:sz w:val="24"/>
          <w:szCs w:val="24"/>
        </w:rPr>
        <w:t xml:space="preserve">AUDIT </w:t>
      </w:r>
      <w:r w:rsidR="00CB5EDE" w:rsidRPr="005F6C1B">
        <w:rPr>
          <w:sz w:val="24"/>
          <w:szCs w:val="24"/>
        </w:rPr>
        <w:t>DATE: _</w:t>
      </w:r>
      <w:r w:rsidR="0043142C" w:rsidRPr="005F6C1B">
        <w:rPr>
          <w:sz w:val="24"/>
          <w:szCs w:val="24"/>
        </w:rPr>
        <w:t>__________</w:t>
      </w:r>
    </w:p>
    <w:p w14:paraId="3CC2DA1C" w14:textId="77777777" w:rsidR="0043142C" w:rsidRPr="005F6C1B" w:rsidRDefault="0043142C" w:rsidP="0043142C">
      <w:pPr>
        <w:rPr>
          <w:sz w:val="24"/>
          <w:szCs w:val="24"/>
        </w:rPr>
      </w:pPr>
    </w:p>
    <w:p w14:paraId="1A363971" w14:textId="360A4C39" w:rsidR="0043142C" w:rsidRPr="005F6C1B" w:rsidRDefault="0043142C" w:rsidP="0043142C">
      <w:r w:rsidRPr="005F6C1B">
        <w:rPr>
          <w:sz w:val="24"/>
          <w:szCs w:val="24"/>
        </w:rPr>
        <w:t>A</w:t>
      </w:r>
      <w:r w:rsidR="00B77CDA">
        <w:rPr>
          <w:sz w:val="24"/>
          <w:szCs w:val="24"/>
        </w:rPr>
        <w:t>UDITOR</w:t>
      </w:r>
      <w:r w:rsidRPr="005F6C1B">
        <w:rPr>
          <w:sz w:val="24"/>
          <w:szCs w:val="24"/>
        </w:rPr>
        <w:t>:_________________________________</w:t>
      </w:r>
    </w:p>
    <w:p w14:paraId="2D4672A7" w14:textId="77777777" w:rsidR="0043142C" w:rsidRPr="005F6C1B" w:rsidRDefault="0043142C" w:rsidP="0043142C">
      <w:r w:rsidRPr="005F6C1B">
        <w:t xml:space="preserve"> </w:t>
      </w:r>
    </w:p>
    <w:p w14:paraId="4CF1CD4A" w14:textId="77777777" w:rsidR="002D520F" w:rsidRDefault="002D520F" w:rsidP="0043142C">
      <w:pPr>
        <w:rPr>
          <w:sz w:val="24"/>
          <w:szCs w:val="24"/>
        </w:rPr>
      </w:pPr>
    </w:p>
    <w:p w14:paraId="02A938E7" w14:textId="599BE6CB" w:rsidR="0043142C" w:rsidRPr="005F6C1B" w:rsidRDefault="0043142C" w:rsidP="0043142C">
      <w:pPr>
        <w:rPr>
          <w:sz w:val="24"/>
          <w:szCs w:val="24"/>
        </w:rPr>
      </w:pPr>
      <w:r w:rsidRPr="005F6C1B">
        <w:rPr>
          <w:sz w:val="24"/>
          <w:szCs w:val="24"/>
        </w:rPr>
        <w:t xml:space="preserve">The Facility Manager and Safety Officer shall complete this audit. Note the location of any deficiency and complete a work order (e-mail). The work order shall be sent to </w:t>
      </w:r>
      <w:proofErr w:type="spellStart"/>
      <w:r w:rsidRPr="005F6C1B">
        <w:rPr>
          <w:sz w:val="24"/>
          <w:szCs w:val="24"/>
        </w:rPr>
        <w:t>xxxxxxxxx</w:t>
      </w:r>
      <w:proofErr w:type="spellEnd"/>
      <w:r w:rsidRPr="005F6C1B">
        <w:rPr>
          <w:sz w:val="24"/>
          <w:szCs w:val="24"/>
        </w:rPr>
        <w:t xml:space="preserve"> at </w:t>
      </w:r>
      <w:proofErr w:type="spellStart"/>
      <w:r w:rsidRPr="005F6C1B">
        <w:rPr>
          <w:sz w:val="24"/>
          <w:szCs w:val="24"/>
        </w:rPr>
        <w:t>xxxxxxxxxxx</w:t>
      </w:r>
      <w:proofErr w:type="spellEnd"/>
      <w:r w:rsidRPr="005F6C1B">
        <w:rPr>
          <w:sz w:val="24"/>
          <w:szCs w:val="24"/>
        </w:rPr>
        <w:t>.</w:t>
      </w:r>
    </w:p>
    <w:p w14:paraId="36DEF637" w14:textId="22985FDE" w:rsidR="002D520F" w:rsidRDefault="002D520F" w:rsidP="0043142C"/>
    <w:p w14:paraId="4AA290DA" w14:textId="77777777" w:rsidR="002D520F" w:rsidRDefault="002D520F" w:rsidP="0043142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948"/>
        <w:gridCol w:w="720"/>
        <w:gridCol w:w="1260"/>
        <w:gridCol w:w="648"/>
      </w:tblGrid>
      <w:tr w:rsidR="0043142C" w:rsidRPr="005F6C1B" w14:paraId="6E4FF16B" w14:textId="77777777" w:rsidTr="008018E7">
        <w:tc>
          <w:tcPr>
            <w:tcW w:w="6948" w:type="dxa"/>
          </w:tcPr>
          <w:p w14:paraId="4F1CD2A4" w14:textId="77777777" w:rsidR="0043142C" w:rsidRPr="005F6C1B" w:rsidRDefault="0043142C" w:rsidP="008018E7">
            <w:pPr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Exterior</w:t>
            </w:r>
          </w:p>
        </w:tc>
        <w:tc>
          <w:tcPr>
            <w:tcW w:w="720" w:type="dxa"/>
          </w:tcPr>
          <w:p w14:paraId="1FC9B77F" w14:textId="77777777" w:rsidR="0043142C" w:rsidRPr="005F6C1B" w:rsidRDefault="0043142C" w:rsidP="008018E7">
            <w:pPr>
              <w:jc w:val="center"/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1260" w:type="dxa"/>
          </w:tcPr>
          <w:p w14:paraId="1891356B" w14:textId="77777777" w:rsidR="0043142C" w:rsidRPr="005F6C1B" w:rsidRDefault="0043142C" w:rsidP="008018E7">
            <w:pPr>
              <w:jc w:val="center"/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Requires</w:t>
            </w:r>
          </w:p>
          <w:p w14:paraId="15BAF8C7" w14:textId="77777777" w:rsidR="0043142C" w:rsidRPr="005F6C1B" w:rsidRDefault="0043142C" w:rsidP="008018E7">
            <w:pPr>
              <w:jc w:val="center"/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Action</w:t>
            </w:r>
          </w:p>
        </w:tc>
        <w:tc>
          <w:tcPr>
            <w:tcW w:w="648" w:type="dxa"/>
          </w:tcPr>
          <w:p w14:paraId="40E6B8E5" w14:textId="77777777" w:rsidR="0043142C" w:rsidRPr="005F6C1B" w:rsidRDefault="0043142C" w:rsidP="008018E7">
            <w:pPr>
              <w:jc w:val="center"/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NA</w:t>
            </w:r>
          </w:p>
        </w:tc>
      </w:tr>
      <w:tr w:rsidR="0043142C" w:rsidRPr="005F6C1B" w14:paraId="64858899" w14:textId="77777777" w:rsidTr="008018E7">
        <w:tc>
          <w:tcPr>
            <w:tcW w:w="6948" w:type="dxa"/>
          </w:tcPr>
          <w:p w14:paraId="0BED99F9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walkways clear of obstacles that could cause a tripping hazard?</w:t>
            </w:r>
          </w:p>
        </w:tc>
        <w:tc>
          <w:tcPr>
            <w:tcW w:w="720" w:type="dxa"/>
          </w:tcPr>
          <w:p w14:paraId="3538A1ED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8A8CAFA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5E7FB667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0BDC2668" w14:textId="77777777" w:rsidTr="008018E7">
        <w:tc>
          <w:tcPr>
            <w:tcW w:w="6948" w:type="dxa"/>
          </w:tcPr>
          <w:p w14:paraId="71D64718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parking lots free of tripping hazards?</w:t>
            </w:r>
          </w:p>
        </w:tc>
        <w:tc>
          <w:tcPr>
            <w:tcW w:w="720" w:type="dxa"/>
          </w:tcPr>
          <w:p w14:paraId="44726B0A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4813A44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1CA54887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00BBE24E" w14:textId="77777777" w:rsidTr="008018E7">
        <w:tc>
          <w:tcPr>
            <w:tcW w:w="6948" w:type="dxa"/>
          </w:tcPr>
          <w:p w14:paraId="17BA2293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walkways, parking lots, and stairs kept free of snow and ice?</w:t>
            </w:r>
          </w:p>
        </w:tc>
        <w:tc>
          <w:tcPr>
            <w:tcW w:w="720" w:type="dxa"/>
          </w:tcPr>
          <w:p w14:paraId="5ACD1D1E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9E2FF30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64648E81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73DBC4F5" w14:textId="77777777" w:rsidTr="008018E7">
        <w:tc>
          <w:tcPr>
            <w:tcW w:w="6948" w:type="dxa"/>
          </w:tcPr>
          <w:p w14:paraId="42E56BFB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Is parking lot lighting adequate?</w:t>
            </w:r>
          </w:p>
        </w:tc>
        <w:tc>
          <w:tcPr>
            <w:tcW w:w="720" w:type="dxa"/>
          </w:tcPr>
          <w:p w14:paraId="766C4503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2A07EAC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52286C9E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14:paraId="3822D387" w14:textId="77777777" w:rsidTr="008018E7">
        <w:tc>
          <w:tcPr>
            <w:tcW w:w="6948" w:type="dxa"/>
          </w:tcPr>
          <w:p w14:paraId="511FE9DB" w14:textId="77777777" w:rsidR="0043142C" w:rsidRDefault="0043142C" w:rsidP="008018E7"/>
        </w:tc>
        <w:tc>
          <w:tcPr>
            <w:tcW w:w="720" w:type="dxa"/>
          </w:tcPr>
          <w:p w14:paraId="505B6454" w14:textId="77777777" w:rsidR="0043142C" w:rsidRDefault="0043142C" w:rsidP="008018E7"/>
        </w:tc>
        <w:tc>
          <w:tcPr>
            <w:tcW w:w="1260" w:type="dxa"/>
          </w:tcPr>
          <w:p w14:paraId="5D24C853" w14:textId="77777777" w:rsidR="0043142C" w:rsidRDefault="0043142C" w:rsidP="008018E7"/>
        </w:tc>
        <w:tc>
          <w:tcPr>
            <w:tcW w:w="648" w:type="dxa"/>
          </w:tcPr>
          <w:p w14:paraId="672601E0" w14:textId="77777777" w:rsidR="0043142C" w:rsidRDefault="0043142C" w:rsidP="008018E7"/>
        </w:tc>
      </w:tr>
      <w:tr w:rsidR="0043142C" w:rsidRPr="005F6C1B" w14:paraId="214B2ACC" w14:textId="77777777" w:rsidTr="008018E7">
        <w:tc>
          <w:tcPr>
            <w:tcW w:w="6948" w:type="dxa"/>
          </w:tcPr>
          <w:p w14:paraId="2B19C420" w14:textId="77777777" w:rsidR="0043142C" w:rsidRPr="005F6C1B" w:rsidRDefault="0043142C" w:rsidP="008018E7">
            <w:pPr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Housekeeping</w:t>
            </w:r>
          </w:p>
        </w:tc>
        <w:tc>
          <w:tcPr>
            <w:tcW w:w="720" w:type="dxa"/>
          </w:tcPr>
          <w:p w14:paraId="1685D08D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69E6B4B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2686ED52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37E51E53" w14:textId="77777777" w:rsidTr="008018E7">
        <w:tc>
          <w:tcPr>
            <w:tcW w:w="6948" w:type="dxa"/>
          </w:tcPr>
          <w:p w14:paraId="5BB59CF0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floors kept clean?</w:t>
            </w:r>
          </w:p>
        </w:tc>
        <w:tc>
          <w:tcPr>
            <w:tcW w:w="720" w:type="dxa"/>
          </w:tcPr>
          <w:p w14:paraId="6152924E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7C3A27D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673D5B51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70741030" w14:textId="77777777" w:rsidTr="008018E7">
        <w:tc>
          <w:tcPr>
            <w:tcW w:w="6948" w:type="dxa"/>
          </w:tcPr>
          <w:p w14:paraId="6BC91F35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ceiling tiles free of stains?</w:t>
            </w:r>
          </w:p>
        </w:tc>
        <w:tc>
          <w:tcPr>
            <w:tcW w:w="720" w:type="dxa"/>
          </w:tcPr>
          <w:p w14:paraId="1DBF11EB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461F19F2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32332DE2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1610030E" w14:textId="77777777" w:rsidTr="008018E7">
        <w:tc>
          <w:tcPr>
            <w:tcW w:w="6948" w:type="dxa"/>
          </w:tcPr>
          <w:p w14:paraId="2F9E0084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ceiling tiles in place and in good condition?</w:t>
            </w:r>
          </w:p>
        </w:tc>
        <w:tc>
          <w:tcPr>
            <w:tcW w:w="720" w:type="dxa"/>
          </w:tcPr>
          <w:p w14:paraId="5B86A430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755B647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0E3EB0C4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52F65A67" w14:textId="77777777" w:rsidTr="008018E7">
        <w:tc>
          <w:tcPr>
            <w:tcW w:w="6948" w:type="dxa"/>
          </w:tcPr>
          <w:p w14:paraId="7F51FE3C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carpets keep clean and free of any visible mold or musty smell?</w:t>
            </w:r>
          </w:p>
        </w:tc>
        <w:tc>
          <w:tcPr>
            <w:tcW w:w="720" w:type="dxa"/>
          </w:tcPr>
          <w:p w14:paraId="07932EF3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47CCA2A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32647557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6F2FA514" w14:textId="77777777" w:rsidTr="008018E7">
        <w:tc>
          <w:tcPr>
            <w:tcW w:w="6948" w:type="dxa"/>
          </w:tcPr>
          <w:p w14:paraId="4FF70C6A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carpets free of holes, tears, and worn spots?</w:t>
            </w:r>
          </w:p>
        </w:tc>
        <w:tc>
          <w:tcPr>
            <w:tcW w:w="720" w:type="dxa"/>
          </w:tcPr>
          <w:p w14:paraId="53A42708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B7A46A8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7CF57252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65266D0C" w14:textId="77777777" w:rsidTr="008018E7">
        <w:tc>
          <w:tcPr>
            <w:tcW w:w="6948" w:type="dxa"/>
          </w:tcPr>
          <w:p w14:paraId="11DCE2AF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walkways free of obstructions?</w:t>
            </w:r>
          </w:p>
        </w:tc>
        <w:tc>
          <w:tcPr>
            <w:tcW w:w="720" w:type="dxa"/>
          </w:tcPr>
          <w:p w14:paraId="61F11522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8C4B714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2DB07287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17B73093" w14:textId="77777777" w:rsidTr="008018E7">
        <w:tc>
          <w:tcPr>
            <w:tcW w:w="6948" w:type="dxa"/>
          </w:tcPr>
          <w:p w14:paraId="0E32548E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partitions walls maintained and cleaned?</w:t>
            </w:r>
          </w:p>
        </w:tc>
        <w:tc>
          <w:tcPr>
            <w:tcW w:w="720" w:type="dxa"/>
          </w:tcPr>
          <w:p w14:paraId="3BE29458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E61B5C1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05869963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1EB75EFB" w14:textId="77777777" w:rsidTr="008018E7">
        <w:tc>
          <w:tcPr>
            <w:tcW w:w="6948" w:type="dxa"/>
          </w:tcPr>
          <w:p w14:paraId="69CF476C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fabric surfaces cleaned on a periodic schedule?</w:t>
            </w:r>
          </w:p>
        </w:tc>
        <w:tc>
          <w:tcPr>
            <w:tcW w:w="720" w:type="dxa"/>
          </w:tcPr>
          <w:p w14:paraId="4FF3FA23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DCFECE0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0CBF3741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2DD30174" w14:textId="77777777" w:rsidTr="008018E7">
        <w:tc>
          <w:tcPr>
            <w:tcW w:w="6948" w:type="dxa"/>
          </w:tcPr>
          <w:p w14:paraId="7BC376A8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ir registers clean?</w:t>
            </w:r>
          </w:p>
        </w:tc>
        <w:tc>
          <w:tcPr>
            <w:tcW w:w="720" w:type="dxa"/>
          </w:tcPr>
          <w:p w14:paraId="14AC0312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5FE7CB8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2F0354A5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14:paraId="7A2BB6C8" w14:textId="77777777" w:rsidTr="008018E7">
        <w:tc>
          <w:tcPr>
            <w:tcW w:w="6948" w:type="dxa"/>
          </w:tcPr>
          <w:p w14:paraId="12EB8BDF" w14:textId="77777777" w:rsidR="0043142C" w:rsidRDefault="0043142C" w:rsidP="008018E7"/>
        </w:tc>
        <w:tc>
          <w:tcPr>
            <w:tcW w:w="720" w:type="dxa"/>
          </w:tcPr>
          <w:p w14:paraId="71619D7C" w14:textId="77777777" w:rsidR="0043142C" w:rsidRDefault="0043142C" w:rsidP="008018E7"/>
        </w:tc>
        <w:tc>
          <w:tcPr>
            <w:tcW w:w="1260" w:type="dxa"/>
          </w:tcPr>
          <w:p w14:paraId="48E39615" w14:textId="77777777" w:rsidR="0043142C" w:rsidRDefault="0043142C" w:rsidP="008018E7"/>
        </w:tc>
        <w:tc>
          <w:tcPr>
            <w:tcW w:w="648" w:type="dxa"/>
          </w:tcPr>
          <w:p w14:paraId="5E017D2B" w14:textId="77777777" w:rsidR="0043142C" w:rsidRDefault="0043142C" w:rsidP="008018E7"/>
        </w:tc>
      </w:tr>
      <w:tr w:rsidR="0043142C" w:rsidRPr="005F6C1B" w14:paraId="64818270" w14:textId="77777777" w:rsidTr="008018E7">
        <w:tc>
          <w:tcPr>
            <w:tcW w:w="6948" w:type="dxa"/>
          </w:tcPr>
          <w:p w14:paraId="7A100087" w14:textId="77777777" w:rsidR="0043142C" w:rsidRPr="005F6C1B" w:rsidRDefault="0043142C" w:rsidP="008018E7">
            <w:pPr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Fire Safety</w:t>
            </w:r>
          </w:p>
        </w:tc>
        <w:tc>
          <w:tcPr>
            <w:tcW w:w="720" w:type="dxa"/>
          </w:tcPr>
          <w:p w14:paraId="52F12E35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9868824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09217B3D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1790AB26" w14:textId="77777777" w:rsidTr="008018E7">
        <w:tc>
          <w:tcPr>
            <w:tcW w:w="6948" w:type="dxa"/>
          </w:tcPr>
          <w:p w14:paraId="5775F421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EXITs free of obstructions?</w:t>
            </w:r>
          </w:p>
        </w:tc>
        <w:tc>
          <w:tcPr>
            <w:tcW w:w="720" w:type="dxa"/>
          </w:tcPr>
          <w:p w14:paraId="63236FFA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618BA96D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5EFB21C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6B1CC459" w14:textId="77777777" w:rsidTr="008018E7">
        <w:tc>
          <w:tcPr>
            <w:tcW w:w="6948" w:type="dxa"/>
          </w:tcPr>
          <w:p w14:paraId="24029584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EXIT ways clear and unobstructed?</w:t>
            </w:r>
          </w:p>
        </w:tc>
        <w:tc>
          <w:tcPr>
            <w:tcW w:w="720" w:type="dxa"/>
          </w:tcPr>
          <w:p w14:paraId="122EB216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472B442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5F7A1FA4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43142C" w:rsidRPr="005F6C1B" w14:paraId="6675612D" w14:textId="77777777" w:rsidTr="008018E7">
        <w:tc>
          <w:tcPr>
            <w:tcW w:w="6948" w:type="dxa"/>
          </w:tcPr>
          <w:p w14:paraId="49A56824" w14:textId="77777777" w:rsidR="0043142C" w:rsidRPr="005F6C1B" w:rsidRDefault="0043142C" w:rsidP="008018E7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EXIT signs lighted?</w:t>
            </w:r>
          </w:p>
        </w:tc>
        <w:tc>
          <w:tcPr>
            <w:tcW w:w="720" w:type="dxa"/>
          </w:tcPr>
          <w:p w14:paraId="699916CD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10C9BA1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BBB2B35" w14:textId="77777777" w:rsidR="0043142C" w:rsidRPr="005F6C1B" w:rsidRDefault="0043142C" w:rsidP="008018E7">
            <w:pPr>
              <w:rPr>
                <w:sz w:val="24"/>
                <w:szCs w:val="24"/>
              </w:rPr>
            </w:pPr>
          </w:p>
        </w:tc>
      </w:tr>
      <w:tr w:rsidR="003B3651" w:rsidRPr="005F6C1B" w14:paraId="3857C2CA" w14:textId="77777777" w:rsidTr="008018E7">
        <w:tc>
          <w:tcPr>
            <w:tcW w:w="6948" w:type="dxa"/>
          </w:tcPr>
          <w:p w14:paraId="28017C60" w14:textId="77777777" w:rsidR="003B3651" w:rsidRPr="005F6C1B" w:rsidRDefault="003B3651" w:rsidP="008018E7">
            <w:pPr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5C0D3E39" w14:textId="77777777" w:rsidR="003B3651" w:rsidRPr="005F6C1B" w:rsidRDefault="003B3651" w:rsidP="008018E7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318F843" w14:textId="77777777" w:rsidR="003B3651" w:rsidRPr="005F6C1B" w:rsidRDefault="003B3651" w:rsidP="008018E7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6FF8D6DD" w14:textId="77777777" w:rsidR="003B3651" w:rsidRPr="005F6C1B" w:rsidRDefault="003B3651" w:rsidP="008018E7">
            <w:pPr>
              <w:rPr>
                <w:sz w:val="24"/>
                <w:szCs w:val="24"/>
              </w:rPr>
            </w:pPr>
          </w:p>
        </w:tc>
      </w:tr>
      <w:tr w:rsidR="003B3651" w14:paraId="7EBFB35A" w14:textId="77777777" w:rsidTr="008018E7">
        <w:tc>
          <w:tcPr>
            <w:tcW w:w="6948" w:type="dxa"/>
          </w:tcPr>
          <w:p w14:paraId="401DDBC8" w14:textId="4C53B860" w:rsidR="003B3651" w:rsidRDefault="003B3651" w:rsidP="003B3651">
            <w:r w:rsidRPr="005F6C1B">
              <w:rPr>
                <w:b/>
                <w:sz w:val="24"/>
                <w:szCs w:val="24"/>
              </w:rPr>
              <w:t>Electrical Safety</w:t>
            </w:r>
          </w:p>
        </w:tc>
        <w:tc>
          <w:tcPr>
            <w:tcW w:w="720" w:type="dxa"/>
          </w:tcPr>
          <w:p w14:paraId="548558BA" w14:textId="77777777" w:rsidR="003B3651" w:rsidRDefault="003B3651" w:rsidP="003B3651"/>
        </w:tc>
        <w:tc>
          <w:tcPr>
            <w:tcW w:w="1260" w:type="dxa"/>
          </w:tcPr>
          <w:p w14:paraId="1AA9C5F1" w14:textId="77777777" w:rsidR="003B3651" w:rsidRDefault="003B3651" w:rsidP="003B3651"/>
        </w:tc>
        <w:tc>
          <w:tcPr>
            <w:tcW w:w="648" w:type="dxa"/>
          </w:tcPr>
          <w:p w14:paraId="7E1B7761" w14:textId="77777777" w:rsidR="003B3651" w:rsidRDefault="003B3651" w:rsidP="003B3651"/>
        </w:tc>
      </w:tr>
      <w:tr w:rsidR="003B3651" w:rsidRPr="005F6C1B" w14:paraId="4DD51E43" w14:textId="77777777" w:rsidTr="008018E7">
        <w:tc>
          <w:tcPr>
            <w:tcW w:w="6948" w:type="dxa"/>
          </w:tcPr>
          <w:p w14:paraId="1B509249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Does the emergency lighting operate?</w:t>
            </w:r>
          </w:p>
        </w:tc>
        <w:tc>
          <w:tcPr>
            <w:tcW w:w="720" w:type="dxa"/>
          </w:tcPr>
          <w:p w14:paraId="7D08C778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4D93556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2BE01011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13810D5E" w14:textId="77777777" w:rsidTr="008018E7">
        <w:tc>
          <w:tcPr>
            <w:tcW w:w="6948" w:type="dxa"/>
          </w:tcPr>
          <w:p w14:paraId="03F6D220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fire extinguishers inspected monthly?</w:t>
            </w:r>
          </w:p>
        </w:tc>
        <w:tc>
          <w:tcPr>
            <w:tcW w:w="720" w:type="dxa"/>
          </w:tcPr>
          <w:p w14:paraId="2EE7CAAD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D571968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617653FD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0F270789" w14:textId="77777777" w:rsidTr="008018E7">
        <w:tc>
          <w:tcPr>
            <w:tcW w:w="6948" w:type="dxa"/>
          </w:tcPr>
          <w:p w14:paraId="58EA9DAC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Is the Evacuation Plan up to date?</w:t>
            </w:r>
          </w:p>
        </w:tc>
        <w:tc>
          <w:tcPr>
            <w:tcW w:w="720" w:type="dxa"/>
          </w:tcPr>
          <w:p w14:paraId="3BAFB71C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F108F07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194BE1ED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1C02746D" w14:textId="77777777" w:rsidTr="008018E7">
        <w:tc>
          <w:tcPr>
            <w:tcW w:w="6948" w:type="dxa"/>
          </w:tcPr>
          <w:p w14:paraId="6758BC5A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the evacuation routes posted?</w:t>
            </w:r>
          </w:p>
        </w:tc>
        <w:tc>
          <w:tcPr>
            <w:tcW w:w="720" w:type="dxa"/>
          </w:tcPr>
          <w:p w14:paraId="523EC1A1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4C971DC5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5C5DF810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615254" w:rsidRPr="005F6C1B" w14:paraId="1BA823E2" w14:textId="77777777" w:rsidTr="008018E7">
        <w:tc>
          <w:tcPr>
            <w:tcW w:w="6948" w:type="dxa"/>
          </w:tcPr>
          <w:p w14:paraId="02FAE355" w14:textId="77777777" w:rsidR="00CB5EDE" w:rsidRDefault="00CB5EDE" w:rsidP="008018E7">
            <w:pPr>
              <w:rPr>
                <w:b/>
                <w:sz w:val="24"/>
                <w:szCs w:val="24"/>
              </w:rPr>
            </w:pPr>
          </w:p>
          <w:p w14:paraId="06F88693" w14:textId="7790A445" w:rsidR="00615254" w:rsidRPr="005F6C1B" w:rsidRDefault="00615254" w:rsidP="008018E7">
            <w:pPr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lastRenderedPageBreak/>
              <w:t xml:space="preserve">Electrical Safety </w:t>
            </w:r>
            <w:r w:rsidR="00CB5EDE" w:rsidRPr="005F6C1B">
              <w:rPr>
                <w:b/>
                <w:sz w:val="24"/>
                <w:szCs w:val="24"/>
              </w:rPr>
              <w:t>Cont.</w:t>
            </w:r>
            <w:r w:rsidRPr="005F6C1B">
              <w:rPr>
                <w:b/>
                <w:sz w:val="24"/>
                <w:szCs w:val="24"/>
              </w:rPr>
              <w:t>…</w:t>
            </w:r>
          </w:p>
        </w:tc>
        <w:tc>
          <w:tcPr>
            <w:tcW w:w="720" w:type="dxa"/>
          </w:tcPr>
          <w:p w14:paraId="24DF3E84" w14:textId="77777777" w:rsidR="00CB5EDE" w:rsidRDefault="00CB5EDE" w:rsidP="008018E7">
            <w:pPr>
              <w:jc w:val="center"/>
              <w:rPr>
                <w:b/>
                <w:sz w:val="24"/>
                <w:szCs w:val="24"/>
              </w:rPr>
            </w:pPr>
          </w:p>
          <w:p w14:paraId="074F6450" w14:textId="6DEFD585" w:rsidR="00615254" w:rsidRPr="005F6C1B" w:rsidRDefault="00615254" w:rsidP="008018E7">
            <w:pPr>
              <w:jc w:val="center"/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lastRenderedPageBreak/>
              <w:t>YES</w:t>
            </w:r>
          </w:p>
        </w:tc>
        <w:tc>
          <w:tcPr>
            <w:tcW w:w="1260" w:type="dxa"/>
          </w:tcPr>
          <w:p w14:paraId="4F1FA049" w14:textId="77777777" w:rsidR="00CB5EDE" w:rsidRDefault="00CB5EDE" w:rsidP="008018E7">
            <w:pPr>
              <w:jc w:val="center"/>
              <w:rPr>
                <w:b/>
                <w:sz w:val="24"/>
                <w:szCs w:val="24"/>
              </w:rPr>
            </w:pPr>
          </w:p>
          <w:p w14:paraId="0BC7F94D" w14:textId="236E076D" w:rsidR="00615254" w:rsidRPr="005F6C1B" w:rsidRDefault="00615254" w:rsidP="008018E7">
            <w:pPr>
              <w:jc w:val="center"/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lastRenderedPageBreak/>
              <w:t>Requires</w:t>
            </w:r>
          </w:p>
          <w:p w14:paraId="11B3C735" w14:textId="77777777" w:rsidR="00615254" w:rsidRPr="005F6C1B" w:rsidRDefault="00615254" w:rsidP="008018E7">
            <w:pPr>
              <w:jc w:val="center"/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Action</w:t>
            </w:r>
          </w:p>
        </w:tc>
        <w:tc>
          <w:tcPr>
            <w:tcW w:w="648" w:type="dxa"/>
          </w:tcPr>
          <w:p w14:paraId="55F442F8" w14:textId="77777777" w:rsidR="00CB5EDE" w:rsidRDefault="00CB5EDE" w:rsidP="008018E7">
            <w:pPr>
              <w:jc w:val="center"/>
              <w:rPr>
                <w:b/>
                <w:sz w:val="24"/>
                <w:szCs w:val="24"/>
              </w:rPr>
            </w:pPr>
          </w:p>
          <w:p w14:paraId="38EDF3A0" w14:textId="0B54F97F" w:rsidR="00615254" w:rsidRPr="005F6C1B" w:rsidRDefault="00615254" w:rsidP="008018E7">
            <w:pPr>
              <w:jc w:val="center"/>
              <w:rPr>
                <w:b/>
                <w:sz w:val="24"/>
                <w:szCs w:val="24"/>
              </w:rPr>
            </w:pPr>
            <w:bookmarkStart w:id="1" w:name="_GoBack"/>
            <w:bookmarkEnd w:id="1"/>
            <w:r w:rsidRPr="005F6C1B">
              <w:rPr>
                <w:b/>
                <w:sz w:val="24"/>
                <w:szCs w:val="24"/>
              </w:rPr>
              <w:lastRenderedPageBreak/>
              <w:t>NA</w:t>
            </w:r>
          </w:p>
        </w:tc>
      </w:tr>
      <w:tr w:rsidR="003B3651" w:rsidRPr="005F6C1B" w14:paraId="17CC1AB0" w14:textId="77777777" w:rsidTr="008018E7">
        <w:tc>
          <w:tcPr>
            <w:tcW w:w="6948" w:type="dxa"/>
          </w:tcPr>
          <w:p w14:paraId="253941AE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lastRenderedPageBreak/>
              <w:t>Is all staff trained on the Evacuation Plan?</w:t>
            </w:r>
          </w:p>
        </w:tc>
        <w:tc>
          <w:tcPr>
            <w:tcW w:w="720" w:type="dxa"/>
          </w:tcPr>
          <w:p w14:paraId="20998003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BD0B7BA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51251CBB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4BFA45B1" w14:textId="77777777" w:rsidTr="008018E7">
        <w:tc>
          <w:tcPr>
            <w:tcW w:w="6948" w:type="dxa"/>
          </w:tcPr>
          <w:p w14:paraId="0C2882DF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Fire Doors (stairway doors) kept closed?</w:t>
            </w:r>
          </w:p>
        </w:tc>
        <w:tc>
          <w:tcPr>
            <w:tcW w:w="720" w:type="dxa"/>
          </w:tcPr>
          <w:p w14:paraId="09314995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42E07ED1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396DFFC7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4EFB4145" w14:textId="77777777" w:rsidTr="008018E7">
        <w:tc>
          <w:tcPr>
            <w:tcW w:w="6948" w:type="dxa"/>
          </w:tcPr>
          <w:p w14:paraId="5B506D51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emergency numbers posted?</w:t>
            </w:r>
          </w:p>
        </w:tc>
        <w:tc>
          <w:tcPr>
            <w:tcW w:w="720" w:type="dxa"/>
          </w:tcPr>
          <w:p w14:paraId="377EAA59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1159DDB8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3F9B96F6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14:paraId="1E553703" w14:textId="77777777" w:rsidTr="008018E7">
        <w:tc>
          <w:tcPr>
            <w:tcW w:w="6948" w:type="dxa"/>
          </w:tcPr>
          <w:p w14:paraId="1803CF1B" w14:textId="77777777" w:rsidR="003B3651" w:rsidRDefault="003B3651" w:rsidP="003B3651">
            <w:r>
              <w:t>Have the Evacuation Wardens properly trained?</w:t>
            </w:r>
          </w:p>
        </w:tc>
        <w:tc>
          <w:tcPr>
            <w:tcW w:w="720" w:type="dxa"/>
          </w:tcPr>
          <w:p w14:paraId="652D0CE2" w14:textId="77777777" w:rsidR="003B3651" w:rsidRDefault="003B3651" w:rsidP="003B3651"/>
        </w:tc>
        <w:tc>
          <w:tcPr>
            <w:tcW w:w="1260" w:type="dxa"/>
          </w:tcPr>
          <w:p w14:paraId="0C541E49" w14:textId="77777777" w:rsidR="003B3651" w:rsidRDefault="003B3651" w:rsidP="003B3651"/>
        </w:tc>
        <w:tc>
          <w:tcPr>
            <w:tcW w:w="648" w:type="dxa"/>
          </w:tcPr>
          <w:p w14:paraId="121A8461" w14:textId="77777777" w:rsidR="003B3651" w:rsidRDefault="003B3651" w:rsidP="003B3651"/>
        </w:tc>
      </w:tr>
      <w:tr w:rsidR="003B3651" w14:paraId="56F06690" w14:textId="77777777" w:rsidTr="008018E7">
        <w:tc>
          <w:tcPr>
            <w:tcW w:w="6948" w:type="dxa"/>
          </w:tcPr>
          <w:p w14:paraId="462C234A" w14:textId="77777777" w:rsidR="003B3651" w:rsidRDefault="003B3651" w:rsidP="003B3651">
            <w:r>
              <w:t xml:space="preserve">Has there been </w:t>
            </w:r>
            <w:proofErr w:type="gramStart"/>
            <w:r>
              <w:t>a</w:t>
            </w:r>
            <w:proofErr w:type="gramEnd"/>
            <w:r>
              <w:t xml:space="preserve"> evacuation drill in the past 6 months?</w:t>
            </w:r>
          </w:p>
        </w:tc>
        <w:tc>
          <w:tcPr>
            <w:tcW w:w="720" w:type="dxa"/>
          </w:tcPr>
          <w:p w14:paraId="2652A660" w14:textId="77777777" w:rsidR="003B3651" w:rsidRDefault="003B3651" w:rsidP="003B3651"/>
        </w:tc>
        <w:tc>
          <w:tcPr>
            <w:tcW w:w="1260" w:type="dxa"/>
          </w:tcPr>
          <w:p w14:paraId="4BC57835" w14:textId="77777777" w:rsidR="003B3651" w:rsidRDefault="003B3651" w:rsidP="003B3651"/>
        </w:tc>
        <w:tc>
          <w:tcPr>
            <w:tcW w:w="648" w:type="dxa"/>
          </w:tcPr>
          <w:p w14:paraId="71A16018" w14:textId="77777777" w:rsidR="003B3651" w:rsidRDefault="003B3651" w:rsidP="003B3651"/>
        </w:tc>
      </w:tr>
      <w:tr w:rsidR="003B3651" w:rsidRPr="005F6C1B" w14:paraId="1911DA84" w14:textId="77777777" w:rsidTr="008018E7">
        <w:tc>
          <w:tcPr>
            <w:tcW w:w="6948" w:type="dxa"/>
          </w:tcPr>
          <w:p w14:paraId="743BAC77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electrical outlet covers in place?</w:t>
            </w:r>
          </w:p>
        </w:tc>
        <w:tc>
          <w:tcPr>
            <w:tcW w:w="720" w:type="dxa"/>
          </w:tcPr>
          <w:p w14:paraId="305455DB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E6E7984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5F389751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6BE6F326" w14:textId="77777777" w:rsidTr="008018E7">
        <w:tc>
          <w:tcPr>
            <w:tcW w:w="6948" w:type="dxa"/>
          </w:tcPr>
          <w:p w14:paraId="5CF8B67E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cords out of the way of walking surfaces?</w:t>
            </w:r>
          </w:p>
        </w:tc>
        <w:tc>
          <w:tcPr>
            <w:tcW w:w="720" w:type="dxa"/>
          </w:tcPr>
          <w:p w14:paraId="4C7DF6FC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1778FB04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17427749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34EE491D" w14:textId="77777777" w:rsidTr="008018E7">
        <w:tc>
          <w:tcPr>
            <w:tcW w:w="6948" w:type="dxa"/>
          </w:tcPr>
          <w:p w14:paraId="160AEB86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cords and plugs in good condition?</w:t>
            </w:r>
          </w:p>
        </w:tc>
        <w:tc>
          <w:tcPr>
            <w:tcW w:w="720" w:type="dxa"/>
          </w:tcPr>
          <w:p w14:paraId="3BFA2AC1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746F500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831AE08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3DBD1ABF" w14:textId="77777777" w:rsidTr="008018E7">
        <w:tc>
          <w:tcPr>
            <w:tcW w:w="6948" w:type="dxa"/>
          </w:tcPr>
          <w:p w14:paraId="3477C011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Is the use of extension cords prohibited?</w:t>
            </w:r>
          </w:p>
        </w:tc>
        <w:tc>
          <w:tcPr>
            <w:tcW w:w="720" w:type="dxa"/>
          </w:tcPr>
          <w:p w14:paraId="7110208B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12BD6292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067B2813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654145DA" w14:textId="77777777" w:rsidTr="008018E7">
        <w:tc>
          <w:tcPr>
            <w:tcW w:w="6948" w:type="dxa"/>
          </w:tcPr>
          <w:p w14:paraId="1AB7F3EC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Do all electrical cords look safe (not frayed or cut)?</w:t>
            </w:r>
          </w:p>
        </w:tc>
        <w:tc>
          <w:tcPr>
            <w:tcW w:w="720" w:type="dxa"/>
          </w:tcPr>
          <w:p w14:paraId="1E1552BE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3140ABB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22EC7B42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1E2D4725" w14:textId="77777777" w:rsidTr="008018E7">
        <w:tc>
          <w:tcPr>
            <w:tcW w:w="6948" w:type="dxa"/>
          </w:tcPr>
          <w:p w14:paraId="1421A2DA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portable heaters prohibited?</w:t>
            </w:r>
          </w:p>
        </w:tc>
        <w:tc>
          <w:tcPr>
            <w:tcW w:w="720" w:type="dxa"/>
          </w:tcPr>
          <w:p w14:paraId="697132D3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6B7BA3F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170C473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618E8483" w14:textId="77777777" w:rsidTr="008018E7">
        <w:tc>
          <w:tcPr>
            <w:tcW w:w="6948" w:type="dxa"/>
          </w:tcPr>
          <w:p w14:paraId="4A0F2856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all “breaker panels” marked?</w:t>
            </w:r>
          </w:p>
        </w:tc>
        <w:tc>
          <w:tcPr>
            <w:tcW w:w="720" w:type="dxa"/>
          </w:tcPr>
          <w:p w14:paraId="428B5989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6F6C4FE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73F03783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6BB65A9E" w14:textId="77777777" w:rsidTr="008018E7">
        <w:tc>
          <w:tcPr>
            <w:tcW w:w="6948" w:type="dxa"/>
          </w:tcPr>
          <w:p w14:paraId="337E9365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“power taps” used properly?</w:t>
            </w:r>
          </w:p>
        </w:tc>
        <w:tc>
          <w:tcPr>
            <w:tcW w:w="720" w:type="dxa"/>
          </w:tcPr>
          <w:p w14:paraId="19E9628F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976CBC3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D73BA13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01F611FE" w14:textId="77777777" w:rsidTr="008018E7">
        <w:tc>
          <w:tcPr>
            <w:tcW w:w="6948" w:type="dxa"/>
          </w:tcPr>
          <w:p w14:paraId="4DBF58EE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Is all equipment properly grounded?</w:t>
            </w:r>
          </w:p>
        </w:tc>
        <w:tc>
          <w:tcPr>
            <w:tcW w:w="720" w:type="dxa"/>
          </w:tcPr>
          <w:p w14:paraId="40C39447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A1C3E43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188D5B59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56322496" w14:textId="77777777" w:rsidTr="008018E7">
        <w:tc>
          <w:tcPr>
            <w:tcW w:w="6948" w:type="dxa"/>
          </w:tcPr>
          <w:p w14:paraId="581CFAA3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Ground Fault Circuit interrupter (GFCI) within 6 feet of sinks?</w:t>
            </w:r>
          </w:p>
        </w:tc>
        <w:tc>
          <w:tcPr>
            <w:tcW w:w="720" w:type="dxa"/>
          </w:tcPr>
          <w:p w14:paraId="6AC8365A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1DDA0432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FDFC269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0C93B094" w14:textId="77777777" w:rsidTr="008018E7">
        <w:tc>
          <w:tcPr>
            <w:tcW w:w="6948" w:type="dxa"/>
          </w:tcPr>
          <w:p w14:paraId="5CB284A7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Breaker panels clear for at least 3 feet?</w:t>
            </w:r>
          </w:p>
        </w:tc>
        <w:tc>
          <w:tcPr>
            <w:tcW w:w="720" w:type="dxa"/>
          </w:tcPr>
          <w:p w14:paraId="4797E5AA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9529349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5FE919E8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14:paraId="7A20A9E2" w14:textId="77777777" w:rsidTr="008018E7">
        <w:tc>
          <w:tcPr>
            <w:tcW w:w="6948" w:type="dxa"/>
          </w:tcPr>
          <w:p w14:paraId="18E9C255" w14:textId="77777777" w:rsidR="003B3651" w:rsidRDefault="003B3651" w:rsidP="003B3651"/>
        </w:tc>
        <w:tc>
          <w:tcPr>
            <w:tcW w:w="720" w:type="dxa"/>
          </w:tcPr>
          <w:p w14:paraId="5AD102EE" w14:textId="77777777" w:rsidR="003B3651" w:rsidRDefault="003B3651" w:rsidP="003B3651"/>
        </w:tc>
        <w:tc>
          <w:tcPr>
            <w:tcW w:w="1260" w:type="dxa"/>
          </w:tcPr>
          <w:p w14:paraId="1F6A4C50" w14:textId="77777777" w:rsidR="003B3651" w:rsidRDefault="003B3651" w:rsidP="003B3651"/>
        </w:tc>
        <w:tc>
          <w:tcPr>
            <w:tcW w:w="648" w:type="dxa"/>
          </w:tcPr>
          <w:p w14:paraId="4BFE6976" w14:textId="77777777" w:rsidR="003B3651" w:rsidRDefault="003B3651" w:rsidP="003B3651"/>
        </w:tc>
      </w:tr>
      <w:tr w:rsidR="003B3651" w:rsidRPr="005F6C1B" w14:paraId="0A20AD8D" w14:textId="77777777" w:rsidTr="008018E7">
        <w:tc>
          <w:tcPr>
            <w:tcW w:w="6948" w:type="dxa"/>
          </w:tcPr>
          <w:p w14:paraId="52223105" w14:textId="77777777" w:rsidR="003B3651" w:rsidRPr="005F6C1B" w:rsidRDefault="003B3651" w:rsidP="003B3651">
            <w:pPr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Chemical Hazards</w:t>
            </w:r>
          </w:p>
        </w:tc>
        <w:tc>
          <w:tcPr>
            <w:tcW w:w="720" w:type="dxa"/>
          </w:tcPr>
          <w:p w14:paraId="04BF78A4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4083EDAA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2041748B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4887838F" w14:textId="77777777" w:rsidTr="008018E7">
        <w:tc>
          <w:tcPr>
            <w:tcW w:w="6948" w:type="dxa"/>
          </w:tcPr>
          <w:p w14:paraId="22AE9E6A" w14:textId="77777777" w:rsidR="003B3651" w:rsidRPr="005F6C1B" w:rsidRDefault="003B3651" w:rsidP="003B3651">
            <w:pPr>
              <w:tabs>
                <w:tab w:val="left" w:pos="5100"/>
              </w:tabs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Is the chemical Inventory up to date?</w:t>
            </w:r>
            <w:r w:rsidRPr="005F6C1B">
              <w:rPr>
                <w:sz w:val="24"/>
                <w:szCs w:val="24"/>
              </w:rPr>
              <w:tab/>
              <w:t>-</w:t>
            </w:r>
          </w:p>
        </w:tc>
        <w:tc>
          <w:tcPr>
            <w:tcW w:w="720" w:type="dxa"/>
          </w:tcPr>
          <w:p w14:paraId="20001815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EA8B3B9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69038EBB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59557C18" w14:textId="77777777" w:rsidTr="008018E7">
        <w:tc>
          <w:tcPr>
            <w:tcW w:w="6948" w:type="dxa"/>
          </w:tcPr>
          <w:p w14:paraId="11CEE6CF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Have all staff received Hazardous Communication training?</w:t>
            </w:r>
          </w:p>
        </w:tc>
        <w:tc>
          <w:tcPr>
            <w:tcW w:w="720" w:type="dxa"/>
          </w:tcPr>
          <w:p w14:paraId="49794F37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4DE0DDC7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6A8EB3E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5575842D" w14:textId="77777777" w:rsidTr="008018E7">
        <w:tc>
          <w:tcPr>
            <w:tcW w:w="6948" w:type="dxa"/>
          </w:tcPr>
          <w:p w14:paraId="3F868501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Material Safety Data Sheets available and current?</w:t>
            </w:r>
          </w:p>
        </w:tc>
        <w:tc>
          <w:tcPr>
            <w:tcW w:w="720" w:type="dxa"/>
          </w:tcPr>
          <w:p w14:paraId="26A93A80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453610C0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62D5DD5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4C2AB976" w14:textId="77777777" w:rsidTr="008018E7">
        <w:tc>
          <w:tcPr>
            <w:tcW w:w="6948" w:type="dxa"/>
          </w:tcPr>
          <w:p w14:paraId="185C9D59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Do outside companies supply MSDS’s when working in or around the building with chemicals?</w:t>
            </w:r>
          </w:p>
        </w:tc>
        <w:tc>
          <w:tcPr>
            <w:tcW w:w="720" w:type="dxa"/>
          </w:tcPr>
          <w:p w14:paraId="340D217F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6CAC785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5C5536F8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14:paraId="3C9F73E4" w14:textId="77777777" w:rsidTr="008018E7">
        <w:tc>
          <w:tcPr>
            <w:tcW w:w="6948" w:type="dxa"/>
          </w:tcPr>
          <w:p w14:paraId="1E19B6E4" w14:textId="77777777" w:rsidR="003B3651" w:rsidRDefault="003B3651" w:rsidP="003B3651"/>
        </w:tc>
        <w:tc>
          <w:tcPr>
            <w:tcW w:w="720" w:type="dxa"/>
          </w:tcPr>
          <w:p w14:paraId="5B8A0631" w14:textId="77777777" w:rsidR="003B3651" w:rsidRDefault="003B3651" w:rsidP="003B3651"/>
        </w:tc>
        <w:tc>
          <w:tcPr>
            <w:tcW w:w="1260" w:type="dxa"/>
          </w:tcPr>
          <w:p w14:paraId="591C7CF0" w14:textId="77777777" w:rsidR="003B3651" w:rsidRDefault="003B3651" w:rsidP="003B3651"/>
        </w:tc>
        <w:tc>
          <w:tcPr>
            <w:tcW w:w="648" w:type="dxa"/>
          </w:tcPr>
          <w:p w14:paraId="34F1D5AF" w14:textId="77777777" w:rsidR="003B3651" w:rsidRDefault="003B3651" w:rsidP="003B3651"/>
        </w:tc>
      </w:tr>
      <w:tr w:rsidR="003B3651" w:rsidRPr="005F6C1B" w14:paraId="25B8BECB" w14:textId="77777777" w:rsidTr="008018E7">
        <w:tc>
          <w:tcPr>
            <w:tcW w:w="6948" w:type="dxa"/>
          </w:tcPr>
          <w:p w14:paraId="4C2DB916" w14:textId="77777777" w:rsidR="003B3651" w:rsidRPr="005F6C1B" w:rsidRDefault="003B3651" w:rsidP="003B3651">
            <w:pPr>
              <w:rPr>
                <w:b/>
                <w:sz w:val="24"/>
                <w:szCs w:val="24"/>
              </w:rPr>
            </w:pPr>
            <w:r w:rsidRPr="005F6C1B">
              <w:rPr>
                <w:b/>
                <w:sz w:val="24"/>
                <w:szCs w:val="24"/>
              </w:rPr>
              <w:t>General Office Conditions</w:t>
            </w:r>
          </w:p>
        </w:tc>
        <w:tc>
          <w:tcPr>
            <w:tcW w:w="720" w:type="dxa"/>
          </w:tcPr>
          <w:p w14:paraId="112250DE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6C852040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A331BA7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68133945" w14:textId="77777777" w:rsidTr="008018E7">
        <w:tc>
          <w:tcPr>
            <w:tcW w:w="6948" w:type="dxa"/>
          </w:tcPr>
          <w:p w14:paraId="3B7C4584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Are first aid kits properly stocked?</w:t>
            </w:r>
          </w:p>
        </w:tc>
        <w:tc>
          <w:tcPr>
            <w:tcW w:w="720" w:type="dxa"/>
          </w:tcPr>
          <w:p w14:paraId="2983B5A4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CDC2281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6424851B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04169A6A" w14:textId="77777777" w:rsidTr="008018E7">
        <w:tc>
          <w:tcPr>
            <w:tcW w:w="6948" w:type="dxa"/>
          </w:tcPr>
          <w:p w14:paraId="4488EB73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Is lighting adequate in all areas?</w:t>
            </w:r>
          </w:p>
        </w:tc>
        <w:tc>
          <w:tcPr>
            <w:tcW w:w="720" w:type="dxa"/>
          </w:tcPr>
          <w:p w14:paraId="53BD7D62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77FF3F1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72BE2822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489D2974" w14:textId="77777777" w:rsidTr="008018E7">
        <w:tc>
          <w:tcPr>
            <w:tcW w:w="6948" w:type="dxa"/>
          </w:tcPr>
          <w:p w14:paraId="722E83EF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Does the elevator have a current inspection date?</w:t>
            </w:r>
          </w:p>
        </w:tc>
        <w:tc>
          <w:tcPr>
            <w:tcW w:w="720" w:type="dxa"/>
          </w:tcPr>
          <w:p w14:paraId="7D886733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4EC07A2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1DEDD8A6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5F6C1B" w14:paraId="33863C1D" w14:textId="77777777" w:rsidTr="008018E7">
        <w:tc>
          <w:tcPr>
            <w:tcW w:w="6948" w:type="dxa"/>
          </w:tcPr>
          <w:p w14:paraId="504C161D" w14:textId="77777777" w:rsidR="003B3651" w:rsidRPr="005F6C1B" w:rsidRDefault="003B3651" w:rsidP="003B3651">
            <w:pPr>
              <w:rPr>
                <w:sz w:val="24"/>
                <w:szCs w:val="24"/>
              </w:rPr>
            </w:pPr>
            <w:r w:rsidRPr="005F6C1B">
              <w:rPr>
                <w:sz w:val="24"/>
                <w:szCs w:val="24"/>
              </w:rPr>
              <w:t>Is the ventilation adequate?</w:t>
            </w:r>
          </w:p>
        </w:tc>
        <w:tc>
          <w:tcPr>
            <w:tcW w:w="720" w:type="dxa"/>
          </w:tcPr>
          <w:p w14:paraId="11F9419C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256C6CE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76158B19" w14:textId="77777777" w:rsidR="003B3651" w:rsidRPr="005F6C1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CC504B" w14:paraId="5EAB5509" w14:textId="77777777" w:rsidTr="008018E7">
        <w:tc>
          <w:tcPr>
            <w:tcW w:w="6948" w:type="dxa"/>
          </w:tcPr>
          <w:p w14:paraId="3FBCEC18" w14:textId="77777777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>Food vending areas clean?</w:t>
            </w:r>
          </w:p>
        </w:tc>
        <w:tc>
          <w:tcPr>
            <w:tcW w:w="720" w:type="dxa"/>
          </w:tcPr>
          <w:p w14:paraId="4DBA1A1A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78838ED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3FFCC200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CC504B" w14:paraId="5B570F71" w14:textId="77777777" w:rsidTr="008018E7">
        <w:tc>
          <w:tcPr>
            <w:tcW w:w="6948" w:type="dxa"/>
          </w:tcPr>
          <w:p w14:paraId="6DEA2EB5" w14:textId="77777777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>Kitchen/Cafeteria clean?</w:t>
            </w:r>
          </w:p>
        </w:tc>
        <w:tc>
          <w:tcPr>
            <w:tcW w:w="720" w:type="dxa"/>
          </w:tcPr>
          <w:p w14:paraId="4C0EB9EF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6BFFDA1E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515F9800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CC504B" w14:paraId="086B000C" w14:textId="77777777" w:rsidTr="008018E7">
        <w:tc>
          <w:tcPr>
            <w:tcW w:w="6948" w:type="dxa"/>
          </w:tcPr>
          <w:p w14:paraId="35F83AEB" w14:textId="77777777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>Are State and Federal Posters in place?</w:t>
            </w:r>
          </w:p>
        </w:tc>
        <w:tc>
          <w:tcPr>
            <w:tcW w:w="720" w:type="dxa"/>
          </w:tcPr>
          <w:p w14:paraId="0EF90D2F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37B8651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34DC746B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CC504B" w14:paraId="7A56DD2E" w14:textId="77777777" w:rsidTr="008018E7">
        <w:trPr>
          <w:cantSplit/>
          <w:trHeight w:val="255"/>
        </w:trPr>
        <w:tc>
          <w:tcPr>
            <w:tcW w:w="6948" w:type="dxa"/>
            <w:vMerge w:val="restart"/>
          </w:tcPr>
          <w:p w14:paraId="0BED714D" w14:textId="77777777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>Are all required written programs in place:</w:t>
            </w:r>
          </w:p>
          <w:p w14:paraId="2F205F81" w14:textId="77777777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>Hazard Communications</w:t>
            </w:r>
          </w:p>
          <w:p w14:paraId="07FCAB1D" w14:textId="77777777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>Lockout/Tagout</w:t>
            </w:r>
          </w:p>
        </w:tc>
        <w:tc>
          <w:tcPr>
            <w:tcW w:w="720" w:type="dxa"/>
          </w:tcPr>
          <w:p w14:paraId="033D2372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5B8590D2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2E11C247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14:paraId="0C6985FA" w14:textId="77777777" w:rsidTr="008018E7">
        <w:trPr>
          <w:cantSplit/>
          <w:trHeight w:val="255"/>
        </w:trPr>
        <w:tc>
          <w:tcPr>
            <w:tcW w:w="6948" w:type="dxa"/>
            <w:vMerge/>
          </w:tcPr>
          <w:p w14:paraId="7170212C" w14:textId="77777777" w:rsidR="003B3651" w:rsidRDefault="003B3651" w:rsidP="003B3651"/>
        </w:tc>
        <w:tc>
          <w:tcPr>
            <w:tcW w:w="720" w:type="dxa"/>
          </w:tcPr>
          <w:p w14:paraId="75B591BD" w14:textId="77777777" w:rsidR="003B3651" w:rsidRDefault="003B3651" w:rsidP="003B3651"/>
        </w:tc>
        <w:tc>
          <w:tcPr>
            <w:tcW w:w="1260" w:type="dxa"/>
          </w:tcPr>
          <w:p w14:paraId="51A4EA22" w14:textId="77777777" w:rsidR="003B3651" w:rsidRDefault="003B3651" w:rsidP="003B3651"/>
        </w:tc>
        <w:tc>
          <w:tcPr>
            <w:tcW w:w="648" w:type="dxa"/>
          </w:tcPr>
          <w:p w14:paraId="3EB6F889" w14:textId="77777777" w:rsidR="003B3651" w:rsidRDefault="003B3651" w:rsidP="003B3651"/>
        </w:tc>
      </w:tr>
      <w:tr w:rsidR="003B3651" w14:paraId="3E4139FD" w14:textId="77777777" w:rsidTr="008018E7">
        <w:trPr>
          <w:cantSplit/>
          <w:trHeight w:val="255"/>
        </w:trPr>
        <w:tc>
          <w:tcPr>
            <w:tcW w:w="6948" w:type="dxa"/>
            <w:vMerge/>
          </w:tcPr>
          <w:p w14:paraId="47457201" w14:textId="77777777" w:rsidR="003B3651" w:rsidRDefault="003B3651" w:rsidP="003B3651"/>
        </w:tc>
        <w:tc>
          <w:tcPr>
            <w:tcW w:w="720" w:type="dxa"/>
          </w:tcPr>
          <w:p w14:paraId="4E337451" w14:textId="77777777" w:rsidR="003B3651" w:rsidRDefault="003B3651" w:rsidP="003B3651"/>
        </w:tc>
        <w:tc>
          <w:tcPr>
            <w:tcW w:w="1260" w:type="dxa"/>
          </w:tcPr>
          <w:p w14:paraId="27022D1B" w14:textId="77777777" w:rsidR="003B3651" w:rsidRDefault="003B3651" w:rsidP="003B3651"/>
        </w:tc>
        <w:tc>
          <w:tcPr>
            <w:tcW w:w="648" w:type="dxa"/>
          </w:tcPr>
          <w:p w14:paraId="19892AF2" w14:textId="77777777" w:rsidR="003B3651" w:rsidRDefault="003B3651" w:rsidP="003B3651"/>
        </w:tc>
      </w:tr>
      <w:tr w:rsidR="003B3651" w14:paraId="0F0D9DD6" w14:textId="77777777" w:rsidTr="008018E7">
        <w:tc>
          <w:tcPr>
            <w:tcW w:w="6948" w:type="dxa"/>
          </w:tcPr>
          <w:p w14:paraId="675A81F7" w14:textId="77777777" w:rsidR="003B3651" w:rsidRDefault="003B3651" w:rsidP="003B3651"/>
        </w:tc>
        <w:tc>
          <w:tcPr>
            <w:tcW w:w="720" w:type="dxa"/>
          </w:tcPr>
          <w:p w14:paraId="1638BF85" w14:textId="77777777" w:rsidR="003B3651" w:rsidRDefault="003B3651" w:rsidP="003B3651"/>
        </w:tc>
        <w:tc>
          <w:tcPr>
            <w:tcW w:w="1260" w:type="dxa"/>
          </w:tcPr>
          <w:p w14:paraId="1A17FC2E" w14:textId="77777777" w:rsidR="003B3651" w:rsidRDefault="003B3651" w:rsidP="003B3651"/>
        </w:tc>
        <w:tc>
          <w:tcPr>
            <w:tcW w:w="648" w:type="dxa"/>
          </w:tcPr>
          <w:p w14:paraId="2532204B" w14:textId="77777777" w:rsidR="003B3651" w:rsidRDefault="003B3651" w:rsidP="003B3651"/>
        </w:tc>
      </w:tr>
      <w:tr w:rsidR="003B3651" w:rsidRPr="00CC504B" w14:paraId="17D8890E" w14:textId="77777777" w:rsidTr="008018E7">
        <w:tc>
          <w:tcPr>
            <w:tcW w:w="6948" w:type="dxa"/>
          </w:tcPr>
          <w:p w14:paraId="186CE440" w14:textId="77777777" w:rsidR="003B3651" w:rsidRPr="00CC504B" w:rsidRDefault="003B3651" w:rsidP="003B3651">
            <w:pPr>
              <w:rPr>
                <w:b/>
                <w:sz w:val="24"/>
                <w:szCs w:val="24"/>
              </w:rPr>
            </w:pPr>
            <w:r w:rsidRPr="00CC504B">
              <w:rPr>
                <w:b/>
                <w:sz w:val="24"/>
                <w:szCs w:val="24"/>
              </w:rPr>
              <w:t>Ergonomics</w:t>
            </w:r>
          </w:p>
        </w:tc>
        <w:tc>
          <w:tcPr>
            <w:tcW w:w="720" w:type="dxa"/>
          </w:tcPr>
          <w:p w14:paraId="247D25FF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0276AB2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33351E4F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CC504B" w14:paraId="73519F9A" w14:textId="77777777" w:rsidTr="008018E7">
        <w:tc>
          <w:tcPr>
            <w:tcW w:w="6948" w:type="dxa"/>
          </w:tcPr>
          <w:p w14:paraId="690E9515" w14:textId="4245650A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 xml:space="preserve">Have the </w:t>
            </w:r>
            <w:r w:rsidR="002B0CE0" w:rsidRPr="00CC504B">
              <w:rPr>
                <w:sz w:val="24"/>
                <w:szCs w:val="24"/>
              </w:rPr>
              <w:t>workstations</w:t>
            </w:r>
            <w:r w:rsidRPr="00CC504B">
              <w:rPr>
                <w:sz w:val="24"/>
                <w:szCs w:val="24"/>
              </w:rPr>
              <w:t xml:space="preserve"> been ergonomically evaluated?</w:t>
            </w:r>
          </w:p>
        </w:tc>
        <w:tc>
          <w:tcPr>
            <w:tcW w:w="720" w:type="dxa"/>
          </w:tcPr>
          <w:p w14:paraId="6F7A2CE7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D1997CC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19E14CF2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CC504B" w14:paraId="367FC289" w14:textId="77777777" w:rsidTr="008018E7">
        <w:tc>
          <w:tcPr>
            <w:tcW w:w="6948" w:type="dxa"/>
          </w:tcPr>
          <w:p w14:paraId="1D64BFEC" w14:textId="77777777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>Are desk and chairs adjusted properly for the employee?</w:t>
            </w:r>
          </w:p>
        </w:tc>
        <w:tc>
          <w:tcPr>
            <w:tcW w:w="720" w:type="dxa"/>
          </w:tcPr>
          <w:p w14:paraId="3D2386A5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16F12D7A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3D6A6A60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CC504B" w14:paraId="256F3CA7" w14:textId="77777777" w:rsidTr="008018E7">
        <w:tc>
          <w:tcPr>
            <w:tcW w:w="6948" w:type="dxa"/>
          </w:tcPr>
          <w:p w14:paraId="5E56DD8E" w14:textId="77777777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>Have all Video Display operators been trained in the Maine VDT law?</w:t>
            </w:r>
          </w:p>
        </w:tc>
        <w:tc>
          <w:tcPr>
            <w:tcW w:w="720" w:type="dxa"/>
          </w:tcPr>
          <w:p w14:paraId="457E7DFB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0B3E785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30C58AEC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</w:tr>
      <w:tr w:rsidR="003B3651" w:rsidRPr="00CC504B" w14:paraId="55F2F435" w14:textId="77777777" w:rsidTr="008018E7">
        <w:tc>
          <w:tcPr>
            <w:tcW w:w="6948" w:type="dxa"/>
          </w:tcPr>
          <w:p w14:paraId="37769FFF" w14:textId="77777777" w:rsidR="003B3651" w:rsidRPr="00CC504B" w:rsidRDefault="003B3651" w:rsidP="003B3651">
            <w:pPr>
              <w:rPr>
                <w:sz w:val="24"/>
                <w:szCs w:val="24"/>
              </w:rPr>
            </w:pPr>
            <w:r w:rsidRPr="00CC504B">
              <w:rPr>
                <w:sz w:val="24"/>
                <w:szCs w:val="24"/>
              </w:rPr>
              <w:t>Are VDT exercises done?</w:t>
            </w:r>
          </w:p>
        </w:tc>
        <w:tc>
          <w:tcPr>
            <w:tcW w:w="720" w:type="dxa"/>
          </w:tcPr>
          <w:p w14:paraId="5CE4BE7F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4E6CE534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  <w:tc>
          <w:tcPr>
            <w:tcW w:w="648" w:type="dxa"/>
          </w:tcPr>
          <w:p w14:paraId="42A1D847" w14:textId="77777777" w:rsidR="003B3651" w:rsidRPr="00CC504B" w:rsidRDefault="003B3651" w:rsidP="003B3651">
            <w:pPr>
              <w:rPr>
                <w:sz w:val="24"/>
                <w:szCs w:val="24"/>
              </w:rPr>
            </w:pPr>
          </w:p>
        </w:tc>
      </w:tr>
    </w:tbl>
    <w:p w14:paraId="648F7BFB" w14:textId="77777777" w:rsidR="00FA38A8" w:rsidRDefault="00FA38A8"/>
    <w:sectPr w:rsidR="00FA38A8" w:rsidSect="00CB5EDE">
      <w:headerReference w:type="default" r:id="rId10"/>
      <w:footerReference w:type="default" r:id="rId11"/>
      <w:head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57281" w14:textId="77777777" w:rsidR="0043142C" w:rsidRDefault="0043142C" w:rsidP="00B32FB3">
      <w:r>
        <w:separator/>
      </w:r>
    </w:p>
  </w:endnote>
  <w:endnote w:type="continuationSeparator" w:id="0">
    <w:p w14:paraId="222A5308" w14:textId="77777777" w:rsidR="0043142C" w:rsidRDefault="0043142C" w:rsidP="00B32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AF7EC" w14:textId="77777777" w:rsidR="001F1566" w:rsidRDefault="001F1566">
    <w:pPr>
      <w:pStyle w:val="Footer"/>
    </w:pPr>
    <w:r w:rsidRPr="001F1566">
      <w:t>SafetyWorks!</w:t>
    </w:r>
    <w:r>
      <w:t xml:space="preserve"> Maine Department of Labor</w:t>
    </w:r>
    <w:r w:rsidRPr="001F1566">
      <w:tab/>
    </w:r>
    <w:r>
      <w:tab/>
    </w:r>
    <w:r w:rsidRPr="001F1566">
      <w:t xml:space="preserve">1-877-SAFE-345               </w:t>
    </w:r>
  </w:p>
  <w:p w14:paraId="3735E7EF" w14:textId="77777777" w:rsidR="001F1566" w:rsidRPr="001F1566" w:rsidRDefault="001F1566">
    <w:pPr>
      <w:pStyle w:val="Footer"/>
    </w:pPr>
    <w:r w:rsidRPr="001F1566">
      <w:t>general.bls-safetyworks@maine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F20F1" w14:textId="77777777" w:rsidR="0043142C" w:rsidRDefault="0043142C" w:rsidP="00B32FB3">
      <w:bookmarkStart w:id="0" w:name="_Hlk55381898"/>
      <w:bookmarkEnd w:id="0"/>
      <w:r>
        <w:separator/>
      </w:r>
    </w:p>
  </w:footnote>
  <w:footnote w:type="continuationSeparator" w:id="0">
    <w:p w14:paraId="06301094" w14:textId="77777777" w:rsidR="0043142C" w:rsidRDefault="0043142C" w:rsidP="00B32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ABF32" w14:textId="3165E23D" w:rsidR="008B241B" w:rsidRPr="002D520F" w:rsidRDefault="008B241B" w:rsidP="00CB5EDE">
    <w:pPr>
      <w:pStyle w:val="Header"/>
      <w:tabs>
        <w:tab w:val="clear" w:pos="4680"/>
        <w:tab w:val="center" w:pos="9360"/>
      </w:tabs>
      <w:rPr>
        <w:sz w:val="44"/>
        <w:szCs w:val="4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E8165" w14:textId="77777777" w:rsidR="00CB5EDE" w:rsidRDefault="00CB5EDE" w:rsidP="00CB5EDE">
    <w:pPr>
      <w:pStyle w:val="Header"/>
      <w:tabs>
        <w:tab w:val="clear" w:pos="4680"/>
        <w:tab w:val="center" w:pos="9360"/>
      </w:tabs>
    </w:pPr>
    <w:r>
      <w:rPr>
        <w:noProof/>
      </w:rPr>
      <w:drawing>
        <wp:inline distT="0" distB="0" distL="0" distR="0" wp14:anchorId="27FABE51" wp14:editId="5963E704">
          <wp:extent cx="1031875" cy="784655"/>
          <wp:effectExtent l="0" t="0" r="0" b="0"/>
          <wp:docPr id="2" name="Picture 2" descr="Maine Department of Labor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ine Department of Labor | Linked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43" b="10416"/>
                  <a:stretch/>
                </pic:blipFill>
                <pic:spPr bwMode="auto">
                  <a:xfrm>
                    <a:off x="0" y="0"/>
                    <a:ext cx="1055954" cy="802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rPr>
        <w:noProof/>
        <w:sz w:val="20"/>
      </w:rPr>
      <w:drawing>
        <wp:inline distT="0" distB="0" distL="0" distR="0" wp14:anchorId="68A26A21" wp14:editId="39CE607C">
          <wp:extent cx="1023164" cy="786653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46" t="-4623" r="-3073" b="-12491"/>
                  <a:stretch>
                    <a:fillRect/>
                  </a:stretch>
                </pic:blipFill>
                <pic:spPr bwMode="auto">
                  <a:xfrm>
                    <a:off x="0" y="0"/>
                    <a:ext cx="1051748" cy="808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C6DDE0" w14:textId="77777777" w:rsidR="00CB5EDE" w:rsidRPr="002D520F" w:rsidRDefault="00CB5EDE" w:rsidP="00CB5EDE">
    <w:pPr>
      <w:pStyle w:val="Header"/>
      <w:tabs>
        <w:tab w:val="clear" w:pos="4680"/>
        <w:tab w:val="center" w:pos="9360"/>
      </w:tabs>
      <w:jc w:val="center"/>
      <w:rPr>
        <w:sz w:val="44"/>
        <w:szCs w:val="44"/>
      </w:rPr>
    </w:pPr>
    <w:r w:rsidRPr="002D520F">
      <w:rPr>
        <w:sz w:val="44"/>
        <w:szCs w:val="44"/>
      </w:rPr>
      <w:t>(</w:t>
    </w:r>
    <w:r w:rsidRPr="002D520F">
      <w:rPr>
        <w:i/>
        <w:iCs/>
        <w:sz w:val="44"/>
        <w:szCs w:val="44"/>
      </w:rPr>
      <w:t>Your Facility’s Name)</w:t>
    </w:r>
  </w:p>
  <w:p w14:paraId="4B3AC094" w14:textId="77777777" w:rsidR="00CB5EDE" w:rsidRPr="002D520F" w:rsidRDefault="00CB5EDE" w:rsidP="00CB5EDE">
    <w:pPr>
      <w:pStyle w:val="Header"/>
      <w:tabs>
        <w:tab w:val="clear" w:pos="4680"/>
        <w:tab w:val="center" w:pos="9360"/>
      </w:tabs>
      <w:jc w:val="center"/>
      <w:rPr>
        <w:sz w:val="44"/>
        <w:szCs w:val="44"/>
      </w:rPr>
    </w:pPr>
    <w:r w:rsidRPr="002D520F">
      <w:rPr>
        <w:sz w:val="44"/>
        <w:szCs w:val="44"/>
      </w:rPr>
      <w:t>Monthly Safety and Health Audit</w:t>
    </w:r>
  </w:p>
  <w:p w14:paraId="6D559385" w14:textId="77777777" w:rsidR="00CB5EDE" w:rsidRDefault="00CB5E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tTSyMDMzNDYxNzFV0lEKTi0uzszPAykwrAUAknycgSwAAAA="/>
  </w:docVars>
  <w:rsids>
    <w:rsidRoot w:val="0043142C"/>
    <w:rsid w:val="000044BC"/>
    <w:rsid w:val="00011291"/>
    <w:rsid w:val="00063FD5"/>
    <w:rsid w:val="000B6663"/>
    <w:rsid w:val="001F1566"/>
    <w:rsid w:val="002B0CE0"/>
    <w:rsid w:val="002D520F"/>
    <w:rsid w:val="00323F35"/>
    <w:rsid w:val="00346A0D"/>
    <w:rsid w:val="003B3651"/>
    <w:rsid w:val="003C31AD"/>
    <w:rsid w:val="00421680"/>
    <w:rsid w:val="0043142C"/>
    <w:rsid w:val="004D35BC"/>
    <w:rsid w:val="00521F96"/>
    <w:rsid w:val="00566E30"/>
    <w:rsid w:val="005A36F6"/>
    <w:rsid w:val="00615254"/>
    <w:rsid w:val="006D7967"/>
    <w:rsid w:val="008357B0"/>
    <w:rsid w:val="00836D78"/>
    <w:rsid w:val="008B241B"/>
    <w:rsid w:val="00A21451"/>
    <w:rsid w:val="00A842E6"/>
    <w:rsid w:val="00AC1698"/>
    <w:rsid w:val="00AF5AD4"/>
    <w:rsid w:val="00B1056C"/>
    <w:rsid w:val="00B32FB3"/>
    <w:rsid w:val="00B5021F"/>
    <w:rsid w:val="00B67D02"/>
    <w:rsid w:val="00B77CDA"/>
    <w:rsid w:val="00B86938"/>
    <w:rsid w:val="00BD1DBA"/>
    <w:rsid w:val="00C66D9D"/>
    <w:rsid w:val="00C82EF2"/>
    <w:rsid w:val="00CA35DA"/>
    <w:rsid w:val="00CB5EDE"/>
    <w:rsid w:val="00CD47FF"/>
    <w:rsid w:val="00CD4EC5"/>
    <w:rsid w:val="00DD1354"/>
    <w:rsid w:val="00DF0018"/>
    <w:rsid w:val="00E57808"/>
    <w:rsid w:val="00FA38A8"/>
    <w:rsid w:val="00FD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817BEF7"/>
  <w15:chartTrackingRefBased/>
  <w15:docId w15:val="{97B83BB1-8417-4308-A815-64DC5B71A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3142C"/>
    <w:pPr>
      <w:spacing w:after="0" w:line="240" w:lineRule="auto"/>
    </w:pPr>
    <w:rPr>
      <w:rFonts w:ascii="Arial" w:eastAsia="Times New Roman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7FBF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7F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7FB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F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7F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F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F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F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F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2F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2FB3"/>
  </w:style>
  <w:style w:type="paragraph" w:styleId="Footer">
    <w:name w:val="footer"/>
    <w:basedOn w:val="Normal"/>
    <w:link w:val="FooterChar"/>
    <w:uiPriority w:val="99"/>
    <w:unhideWhenUsed/>
    <w:rsid w:val="00B32F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2FB3"/>
  </w:style>
  <w:style w:type="paragraph" w:customStyle="1" w:styleId="DefaultText">
    <w:name w:val="Default Text"/>
    <w:basedOn w:val="Normal"/>
    <w:rsid w:val="00836D78"/>
    <w:pPr>
      <w:overflowPunct w:val="0"/>
      <w:autoSpaceDE w:val="0"/>
      <w:autoSpaceDN w:val="0"/>
      <w:adjustRightInd w:val="0"/>
    </w:pPr>
    <w:rPr>
      <w:rFonts w:ascii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D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D7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7FBF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7FBF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FBF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FBF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FBF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FBF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7FBF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D7FBF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D7FB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7FBF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7FB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D7FBF"/>
    <w:rPr>
      <w:b/>
      <w:bCs/>
    </w:rPr>
  </w:style>
  <w:style w:type="character" w:styleId="Emphasis">
    <w:name w:val="Emphasis"/>
    <w:basedOn w:val="DefaultParagraphFont"/>
    <w:uiPriority w:val="20"/>
    <w:qFormat/>
    <w:rsid w:val="00FD7FBF"/>
    <w:rPr>
      <w:i/>
      <w:iCs/>
    </w:rPr>
  </w:style>
  <w:style w:type="paragraph" w:styleId="NoSpacing">
    <w:name w:val="No Spacing"/>
    <w:uiPriority w:val="1"/>
    <w:qFormat/>
    <w:rsid w:val="00FD7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7FBF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D7FBF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7FBF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7FB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D7F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D7FB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7FB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D7FBF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D7FB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7FB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2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ACE07A6F46B45851801EC037799E8" ma:contentTypeVersion="11" ma:contentTypeDescription="Create a new document." ma:contentTypeScope="" ma:versionID="cd9e5cd4c1c3dc73831d01e1287e4ded">
  <xsd:schema xmlns:xsd="http://www.w3.org/2001/XMLSchema" xmlns:xs="http://www.w3.org/2001/XMLSchema" xmlns:p="http://schemas.microsoft.com/office/2006/metadata/properties" xmlns:ns3="e82f9cba-f322-459f-98be-462334496741" xmlns:ns4="17792781-80ce-465a-9933-ae9cbc045fb8" targetNamespace="http://schemas.microsoft.com/office/2006/metadata/properties" ma:root="true" ma:fieldsID="dff21f66f5c3fafa0be87abadd66aaf4" ns3:_="" ns4:_="">
    <xsd:import namespace="e82f9cba-f322-459f-98be-462334496741"/>
    <xsd:import namespace="17792781-80ce-465a-9933-ae9cbc045f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f9cba-f322-459f-98be-4623344967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792781-80ce-465a-9933-ae9cbc045fb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0DCCC-EBC5-4EE9-A7EB-993787F36E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2f9cba-f322-459f-98be-462334496741"/>
    <ds:schemaRef ds:uri="17792781-80ce-465a-9933-ae9cbc045f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EEDF43-36F4-45B4-AF45-DE3DD0B8DF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E7C761-DD15-47FD-A397-B845E36BD512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7792781-80ce-465a-9933-ae9cbc045fb8"/>
    <ds:schemaRef ds:uri="http://purl.org/dc/terms/"/>
    <ds:schemaRef ds:uri="e82f9cba-f322-459f-98be-46233449674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002D03F-0EF6-4AE6-8526-F274ECD8B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ke, Kelley</dc:creator>
  <cp:keywords/>
  <dc:description/>
  <cp:lastModifiedBy>Starr, Christina</cp:lastModifiedBy>
  <cp:revision>6</cp:revision>
  <dcterms:created xsi:type="dcterms:W3CDTF">2020-11-04T20:04:00Z</dcterms:created>
  <dcterms:modified xsi:type="dcterms:W3CDTF">2021-02-03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ACE07A6F46B45851801EC037799E8</vt:lpwstr>
  </property>
</Properties>
</file>